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7F7D18AD" w:rsidR="0009677F" w:rsidRPr="0009677F" w:rsidRDefault="004D497F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1884DBB7" w:rsidR="0009677F" w:rsidRPr="0009677F" w:rsidRDefault="004D49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Histograma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4D497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2731C0FB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00302B">
              <w:rPr>
                <w:rFonts w:ascii="Arial" w:hAnsi="Arial" w:cs="Arial"/>
              </w:rPr>
              <w:t>calcular el histograma de una imagen en escala de gris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1B52E852" w14:textId="76F865C2" w:rsidR="009879CC" w:rsidRDefault="004C1B0F" w:rsidP="0044749E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</w:t>
            </w:r>
            <w:r w:rsidR="009879CC">
              <w:rPr>
                <w:rFonts w:ascii="Arial" w:hAnsi="Arial" w:cs="Arial"/>
                <w:bCs/>
              </w:rPr>
              <w:t>desde archivo</w:t>
            </w:r>
            <w:r>
              <w:rPr>
                <w:rFonts w:ascii="Arial" w:hAnsi="Arial" w:cs="Arial"/>
                <w:bCs/>
              </w:rPr>
              <w:t xml:space="preserve"> </w:t>
            </w:r>
            <w:r w:rsidR="009879CC">
              <w:rPr>
                <w:rFonts w:ascii="Arial" w:hAnsi="Arial" w:cs="Arial"/>
                <w:bCs/>
              </w:rPr>
              <w:t>utilizando el modo IMREAD_GRAYSCALE</w:t>
            </w:r>
            <w:r w:rsidR="00A52050">
              <w:rPr>
                <w:rFonts w:ascii="Arial" w:hAnsi="Arial" w:cs="Arial"/>
                <w:bCs/>
              </w:rPr>
              <w:t>.</w:t>
            </w:r>
            <w:r w:rsidR="009879CC">
              <w:rPr>
                <w:rFonts w:ascii="Arial" w:hAnsi="Arial" w:cs="Arial"/>
                <w:bCs/>
              </w:rPr>
              <w:t xml:space="preserve"> </w:t>
            </w:r>
            <w:r w:rsidR="0044749E">
              <w:rPr>
                <w:rFonts w:ascii="Arial" w:hAnsi="Arial" w:cs="Arial"/>
                <w:bCs/>
              </w:rPr>
              <w:t>Calcula el histograma de la imagen y dibuja su representación gráfica. Para ello considera los siguientes requerimientos:</w:t>
            </w:r>
          </w:p>
          <w:p w14:paraId="25AF596C" w14:textId="74E9E02B" w:rsidR="001C5D9E" w:rsidRPr="001C5D9E" w:rsidRDefault="0044749E" w:rsidP="001C5D9E">
            <w:pPr>
              <w:pStyle w:val="Prrafodelista"/>
              <w:numPr>
                <w:ilvl w:val="0"/>
                <w:numId w:val="20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Implementa la siguiente función para el cálculo del histograma:</w:t>
            </w:r>
          </w:p>
          <w:p w14:paraId="5B6D030D" w14:textId="4B49C1A3" w:rsidR="001C5D9E" w:rsidRPr="001C5D9E" w:rsidRDefault="0044749E" w:rsidP="001C5D9E">
            <w:pPr>
              <w:spacing w:after="0" w:line="240" w:lineRule="auto"/>
              <w:ind w:left="708"/>
              <w:jc w:val="both"/>
              <w:rPr>
                <w:rFonts w:ascii="Consolas" w:hAnsi="Consolas" w:cs="Arial"/>
                <w:bCs/>
                <w:lang w:val="en-US"/>
              </w:rPr>
            </w:pPr>
            <w:r w:rsidRPr="001C5D9E">
              <w:rPr>
                <w:rFonts w:ascii="Consolas" w:hAnsi="Consolas" w:cs="Arial"/>
                <w:bCs/>
                <w:lang w:val="en-US"/>
              </w:rPr>
              <w:t xml:space="preserve">void </w:t>
            </w:r>
            <w:proofErr w:type="spellStart"/>
            <w:r w:rsidRPr="001C5D9E">
              <w:rPr>
                <w:rFonts w:ascii="Consolas" w:hAnsi="Consolas" w:cs="Arial"/>
                <w:bCs/>
                <w:lang w:val="en-US"/>
              </w:rPr>
              <w:t>histograma</w:t>
            </w:r>
            <w:proofErr w:type="spellEnd"/>
            <w:r w:rsidRPr="001C5D9E">
              <w:rPr>
                <w:rFonts w:ascii="Consolas" w:hAnsi="Consolas" w:cs="Arial"/>
                <w:bCs/>
                <w:lang w:val="en-US"/>
              </w:rPr>
              <w:t xml:space="preserve">(Mat </w:t>
            </w:r>
            <w:proofErr w:type="spellStart"/>
            <w:r w:rsidRPr="001C5D9E">
              <w:rPr>
                <w:rFonts w:ascii="Consolas" w:hAnsi="Consolas" w:cs="Arial"/>
                <w:bCs/>
                <w:lang w:val="en-US"/>
              </w:rPr>
              <w:t>img</w:t>
            </w:r>
            <w:proofErr w:type="spellEnd"/>
            <w:r w:rsidRPr="001C5D9E">
              <w:rPr>
                <w:rFonts w:ascii="Consolas" w:hAnsi="Consolas" w:cs="Arial"/>
                <w:bCs/>
                <w:lang w:val="en-US"/>
              </w:rPr>
              <w:t xml:space="preserve">, Mat* </w:t>
            </w:r>
            <w:proofErr w:type="spellStart"/>
            <w:r w:rsidRPr="001C5D9E">
              <w:rPr>
                <w:rFonts w:ascii="Consolas" w:hAnsi="Consolas" w:cs="Arial"/>
                <w:bCs/>
                <w:lang w:val="en-US"/>
              </w:rPr>
              <w:t>imghistograma</w:t>
            </w:r>
            <w:proofErr w:type="spellEnd"/>
            <w:r w:rsidRPr="001C5D9E">
              <w:rPr>
                <w:rFonts w:ascii="Consolas" w:hAnsi="Consolas" w:cs="Arial"/>
                <w:bCs/>
                <w:lang w:val="en-US"/>
              </w:rPr>
              <w:t xml:space="preserve">, int* </w:t>
            </w:r>
            <w:proofErr w:type="spellStart"/>
            <w:r w:rsidRPr="001C5D9E">
              <w:rPr>
                <w:rFonts w:ascii="Consolas" w:hAnsi="Consolas" w:cs="Arial"/>
                <w:bCs/>
                <w:lang w:val="en-US"/>
              </w:rPr>
              <w:t>histograma</w:t>
            </w:r>
            <w:proofErr w:type="spellEnd"/>
            <w:r w:rsidRPr="001C5D9E">
              <w:rPr>
                <w:rFonts w:ascii="Consolas" w:hAnsi="Consolas" w:cs="Arial"/>
                <w:bCs/>
                <w:lang w:val="en-US"/>
              </w:rPr>
              <w:t>);</w:t>
            </w:r>
          </w:p>
          <w:p w14:paraId="6907E975" w14:textId="1C7F926E" w:rsidR="0044749E" w:rsidRDefault="0044749E" w:rsidP="0044749E">
            <w:pPr>
              <w:ind w:left="708"/>
              <w:rPr>
                <w:rFonts w:ascii="Arial" w:hAnsi="Arial" w:cs="Arial"/>
              </w:rPr>
            </w:pPr>
            <w:r w:rsidRPr="0044749E">
              <w:rPr>
                <w:rFonts w:ascii="Arial" w:hAnsi="Arial" w:cs="Arial"/>
              </w:rPr>
              <w:t xml:space="preserve">La función recibe </w:t>
            </w:r>
            <w:r>
              <w:rPr>
                <w:rFonts w:ascii="Arial" w:hAnsi="Arial" w:cs="Arial"/>
              </w:rPr>
              <w:t>como primer argumento la imagen a la que se le va a calcular el histograma. El segundo argumento será en donde se guarde la representación gráfica del histograma. El tercer argumento guarda el vector con la información del histograma.</w:t>
            </w:r>
          </w:p>
          <w:p w14:paraId="652143ED" w14:textId="0F6108E4" w:rsidR="00BA55B8" w:rsidRPr="00BA55B8" w:rsidRDefault="00BA55B8" w:rsidP="00BA55B8">
            <w:pPr>
              <w:pStyle w:val="Prrafodelista"/>
              <w:numPr>
                <w:ilvl w:val="0"/>
                <w:numId w:val="2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rmaliza los datos del histograma para que la imagen que representa el histograma no quede demasiado grande en el número de filas.</w:t>
            </w:r>
          </w:p>
          <w:p w14:paraId="65AA606A" w14:textId="666691E3" w:rsidR="003E04CA" w:rsidRPr="00920F07" w:rsidRDefault="00920F07" w:rsidP="00920F07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C6D10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C855BA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1C6D10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39231B9" w14:textId="77777777" w:rsidR="00937D3B" w:rsidRPr="004C1B0F" w:rsidRDefault="00937D3B" w:rsidP="007F21F3">
            <w:pPr>
              <w:spacing w:after="0" w:line="240" w:lineRule="auto"/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1242E8C" w14:textId="77777777" w:rsidR="007F21F3" w:rsidRDefault="007F21F3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011A8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6BC5C7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BE0DF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C5DEC70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BA635D1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7A075F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13E563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3BF6153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1127942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7C24C9C" w14:textId="77777777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2C3904F" w14:textId="2FC3DB56" w:rsidR="004C1B0F" w:rsidRDefault="004C1B0F" w:rsidP="007F21F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aconcuadrcula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E81BAE" w:rsidRPr="003E0BD6" w14:paraId="48CF48E5" w14:textId="77777777" w:rsidTr="00BA55B8">
        <w:trPr>
          <w:trHeight w:val="288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41AA1E0F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la</w:t>
            </w:r>
            <w:r w:rsidR="00663C6F">
              <w:rPr>
                <w:rFonts w:ascii="Arial" w:hAnsi="Arial" w:cs="Arial"/>
                <w:bCs/>
              </w:rPr>
              <w:t>s imágenes indicadas en los espacios correspondientes.</w:t>
            </w:r>
          </w:p>
        </w:tc>
      </w:tr>
      <w:tr w:rsidR="00BA55B8" w14:paraId="5C82CFA2" w14:textId="77777777" w:rsidTr="00BA55B8">
        <w:trPr>
          <w:trHeight w:val="2331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0CF6D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F5C5E0C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6A951C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354E228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731CDC3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09E9B1C8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114DE90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26564C29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4482AFF" w14:textId="77777777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5D650BC" w14:textId="57B48B13" w:rsidR="00535053" w:rsidRDefault="00535053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302639F" w14:textId="4E38DA28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6160772" w14:textId="77777777" w:rsidR="00BA55B8" w:rsidRDefault="00BA55B8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330B8890" w14:textId="3EBF94A9" w:rsidR="00BA55B8" w:rsidRPr="00280A51" w:rsidRDefault="00BA55B8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BA55B8" w:rsidRPr="00BA55B8" w14:paraId="43C2525F" w14:textId="77777777" w:rsidTr="00BA55B8">
        <w:trPr>
          <w:trHeight w:val="276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6780A9" w14:textId="2DAAE8B6" w:rsidR="00BA55B8" w:rsidRP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BA55B8">
              <w:rPr>
                <w:rFonts w:ascii="Arial" w:hAnsi="Arial" w:cs="Arial"/>
                <w:bCs/>
                <w:sz w:val="24"/>
                <w:szCs w:val="18"/>
              </w:rPr>
              <w:t>Imagen en escala de grises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0FBF94F6" w14:textId="013909C4" w:rsidR="00BA55B8" w:rsidRP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Histograma (imagen)</w:t>
            </w:r>
          </w:p>
        </w:tc>
      </w:tr>
      <w:tr w:rsidR="00BA55B8" w:rsidRPr="00BA55B8" w14:paraId="5D7AFAFF" w14:textId="77777777" w:rsidTr="007B4524">
        <w:trPr>
          <w:trHeight w:val="276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9DEAFAF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CBDC719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75B63F8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F97EEB0" w14:textId="1FA66356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4D3DA6E5" w14:textId="51387210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D7CA59A" w14:textId="31EA0453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79B4B5E5" w14:textId="77777777" w:rsidR="00535053" w:rsidRDefault="00535053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94D3AD2" w14:textId="72D64674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2159CAE0" w14:textId="0CC8BB3C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0BC3A7B2" w14:textId="7777777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  <w:p w14:paraId="16267C4B" w14:textId="5816D937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</w:p>
        </w:tc>
      </w:tr>
      <w:tr w:rsidR="00BA55B8" w:rsidRPr="00BA55B8" w14:paraId="775DC56C" w14:textId="77777777" w:rsidTr="00BA55B8">
        <w:trPr>
          <w:trHeight w:val="276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</w:tcPr>
          <w:p w14:paraId="2097B740" w14:textId="5D96DFEA" w:rsidR="00BA55B8" w:rsidRDefault="00BA55B8" w:rsidP="00BA55B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agen de la consola donde se muestran los valores del histograma</w:t>
            </w:r>
          </w:p>
        </w:tc>
      </w:tr>
    </w:tbl>
    <w:p w14:paraId="41E49F4D" w14:textId="77777777" w:rsidR="00663C6F" w:rsidRDefault="00663C6F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2BB46071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BA55B8">
        <w:trPr>
          <w:trHeight w:hRule="exact" w:val="1314"/>
        </w:trPr>
        <w:tc>
          <w:tcPr>
            <w:tcW w:w="10620" w:type="dxa"/>
            <w:shd w:val="clear" w:color="auto" w:fill="auto"/>
          </w:tcPr>
          <w:p w14:paraId="1859995C" w14:textId="3159ED34" w:rsidR="00D96824" w:rsidRPr="00FA5C47" w:rsidRDefault="00D96824" w:rsidP="00D96824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925C7A" w14:textId="77777777" w:rsidR="008B1606" w:rsidRDefault="008B1606" w:rsidP="0084667E">
      <w:pPr>
        <w:spacing w:after="0" w:line="240" w:lineRule="auto"/>
      </w:pPr>
      <w:r>
        <w:separator/>
      </w:r>
    </w:p>
  </w:endnote>
  <w:endnote w:type="continuationSeparator" w:id="0">
    <w:p w14:paraId="7CBB6C52" w14:textId="77777777" w:rsidR="008B1606" w:rsidRDefault="008B1606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19597B" w14:textId="77777777" w:rsidR="008B1606" w:rsidRDefault="008B1606" w:rsidP="0084667E">
      <w:pPr>
        <w:spacing w:after="0" w:line="240" w:lineRule="auto"/>
      </w:pPr>
      <w:r>
        <w:separator/>
      </w:r>
    </w:p>
  </w:footnote>
  <w:footnote w:type="continuationSeparator" w:id="0">
    <w:p w14:paraId="79F86FCF" w14:textId="77777777" w:rsidR="008B1606" w:rsidRDefault="008B1606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9C25B" w14:textId="77777777" w:rsidR="001C5D9E" w:rsidRPr="00B33A5B" w:rsidRDefault="001C5D9E" w:rsidP="001C5D9E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2336" behindDoc="0" locked="0" layoutInCell="1" allowOverlap="1" wp14:anchorId="19D0BC70" wp14:editId="77D9C337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1E21EA76" w14:textId="77777777" w:rsidR="001C5D9E" w:rsidRPr="00B33A5B" w:rsidRDefault="001C5D9E" w:rsidP="001C5D9E">
    <w:pPr>
      <w:pStyle w:val="Encabezado"/>
      <w:jc w:val="center"/>
    </w:pPr>
    <w:r>
      <w:t>Plantel</w:t>
    </w:r>
    <w:r w:rsidRPr="00B33A5B">
      <w:t xml:space="preserve"> </w:t>
    </w:r>
    <w:r>
      <w:t>Colomos</w:t>
    </w:r>
  </w:p>
  <w:p w14:paraId="162C7CB3" w14:textId="77777777" w:rsidR="001C5D9E" w:rsidRDefault="001C5D9E" w:rsidP="001C5D9E">
    <w:pPr>
      <w:pStyle w:val="Encabezado"/>
      <w:jc w:val="center"/>
    </w:pPr>
    <w:r>
      <w:t>Ingeniería en Desarrollo de Software</w:t>
    </w:r>
  </w:p>
  <w:p w14:paraId="43B88B9C" w14:textId="77777777" w:rsidR="001C5D9E" w:rsidRPr="008924DA" w:rsidRDefault="001C5D9E" w:rsidP="001C5D9E">
    <w:pPr>
      <w:pStyle w:val="Encabezado"/>
      <w:jc w:val="center"/>
    </w:pPr>
    <w:r>
      <w:rPr>
        <w:b/>
        <w:bCs/>
        <w:sz w:val="32"/>
        <w:szCs w:val="32"/>
      </w:rPr>
      <w:t>Procesamiento de Imágenes</w:t>
    </w:r>
  </w:p>
  <w:p w14:paraId="2CB4A25F" w14:textId="0DA1D51F" w:rsidR="00F331DA" w:rsidRPr="001C5D9E" w:rsidRDefault="00F331DA" w:rsidP="001C5D9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Encabezado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Encabezado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Encabezado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007B2F"/>
    <w:multiLevelType w:val="hybridMultilevel"/>
    <w:tmpl w:val="906E3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BA3EDA"/>
    <w:multiLevelType w:val="hybridMultilevel"/>
    <w:tmpl w:val="F09AD47C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6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2"/>
  </w:num>
  <w:num w:numId="3">
    <w:abstractNumId w:val="17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9"/>
  </w:num>
  <w:num w:numId="9">
    <w:abstractNumId w:val="2"/>
  </w:num>
  <w:num w:numId="10">
    <w:abstractNumId w:val="11"/>
  </w:num>
  <w:num w:numId="11">
    <w:abstractNumId w:val="16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5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0302B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14E39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C5D9E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84A45"/>
    <w:rsid w:val="00396003"/>
    <w:rsid w:val="00397AAD"/>
    <w:rsid w:val="003A3CE1"/>
    <w:rsid w:val="003A4289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749E"/>
    <w:rsid w:val="00453EC6"/>
    <w:rsid w:val="00463007"/>
    <w:rsid w:val="00464BA4"/>
    <w:rsid w:val="00483D51"/>
    <w:rsid w:val="004A139E"/>
    <w:rsid w:val="004C1B0F"/>
    <w:rsid w:val="004C75CC"/>
    <w:rsid w:val="004D2C17"/>
    <w:rsid w:val="004D497F"/>
    <w:rsid w:val="004D7576"/>
    <w:rsid w:val="004E0CF1"/>
    <w:rsid w:val="004E264E"/>
    <w:rsid w:val="004F6E59"/>
    <w:rsid w:val="00511624"/>
    <w:rsid w:val="00512787"/>
    <w:rsid w:val="00515338"/>
    <w:rsid w:val="00521C26"/>
    <w:rsid w:val="005241E2"/>
    <w:rsid w:val="00535053"/>
    <w:rsid w:val="005421B5"/>
    <w:rsid w:val="00546349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63C6F"/>
    <w:rsid w:val="00677C8E"/>
    <w:rsid w:val="0069133F"/>
    <w:rsid w:val="00693523"/>
    <w:rsid w:val="0069790D"/>
    <w:rsid w:val="006A0F9E"/>
    <w:rsid w:val="006A369C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749D"/>
    <w:rsid w:val="008207B3"/>
    <w:rsid w:val="008221D3"/>
    <w:rsid w:val="0082356C"/>
    <w:rsid w:val="00831240"/>
    <w:rsid w:val="00831F35"/>
    <w:rsid w:val="0083496E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A3ED4"/>
    <w:rsid w:val="008A7659"/>
    <w:rsid w:val="008B1606"/>
    <w:rsid w:val="008B67B4"/>
    <w:rsid w:val="008E35BB"/>
    <w:rsid w:val="008E4E63"/>
    <w:rsid w:val="008E610F"/>
    <w:rsid w:val="008E7A34"/>
    <w:rsid w:val="008F75FF"/>
    <w:rsid w:val="00920F07"/>
    <w:rsid w:val="00935E7F"/>
    <w:rsid w:val="00935EF2"/>
    <w:rsid w:val="00937D3B"/>
    <w:rsid w:val="00960203"/>
    <w:rsid w:val="00962961"/>
    <w:rsid w:val="00974680"/>
    <w:rsid w:val="009879CC"/>
    <w:rsid w:val="00991C6A"/>
    <w:rsid w:val="009A0A45"/>
    <w:rsid w:val="009A150C"/>
    <w:rsid w:val="009A29FE"/>
    <w:rsid w:val="009B66A3"/>
    <w:rsid w:val="009C2EDB"/>
    <w:rsid w:val="009D3C03"/>
    <w:rsid w:val="009F0195"/>
    <w:rsid w:val="009F6468"/>
    <w:rsid w:val="00A000D2"/>
    <w:rsid w:val="00A30B45"/>
    <w:rsid w:val="00A33183"/>
    <w:rsid w:val="00A47F84"/>
    <w:rsid w:val="00A50E52"/>
    <w:rsid w:val="00A52050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42B45"/>
    <w:rsid w:val="00B619A9"/>
    <w:rsid w:val="00B64D45"/>
    <w:rsid w:val="00B70460"/>
    <w:rsid w:val="00B71948"/>
    <w:rsid w:val="00B83EB9"/>
    <w:rsid w:val="00B8603F"/>
    <w:rsid w:val="00B95953"/>
    <w:rsid w:val="00B9672A"/>
    <w:rsid w:val="00BA0778"/>
    <w:rsid w:val="00BA55B8"/>
    <w:rsid w:val="00BA5D6D"/>
    <w:rsid w:val="00BB7F93"/>
    <w:rsid w:val="00BC6B6D"/>
    <w:rsid w:val="00BD1CD3"/>
    <w:rsid w:val="00BD7D08"/>
    <w:rsid w:val="00BE2C8F"/>
    <w:rsid w:val="00BE5B2E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1AF7"/>
    <w:rsid w:val="00C72FEB"/>
    <w:rsid w:val="00C73B54"/>
    <w:rsid w:val="00C775D0"/>
    <w:rsid w:val="00C80FAB"/>
    <w:rsid w:val="00C8238E"/>
    <w:rsid w:val="00C965AE"/>
    <w:rsid w:val="00CB13A6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34A7"/>
    <w:rsid w:val="00D45841"/>
    <w:rsid w:val="00D51D42"/>
    <w:rsid w:val="00D552DB"/>
    <w:rsid w:val="00D557EA"/>
    <w:rsid w:val="00D61232"/>
    <w:rsid w:val="00D75F4C"/>
    <w:rsid w:val="00D8238D"/>
    <w:rsid w:val="00D84731"/>
    <w:rsid w:val="00D93DCA"/>
    <w:rsid w:val="00D96824"/>
    <w:rsid w:val="00DB7D43"/>
    <w:rsid w:val="00DC113D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44C6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5D2"/>
    <w:rsid w:val="00FA5C47"/>
    <w:rsid w:val="00FB2603"/>
    <w:rsid w:val="00FB4A64"/>
    <w:rsid w:val="00FB4C33"/>
    <w:rsid w:val="00FC4049"/>
    <w:rsid w:val="00FD031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Ttulo1">
    <w:name w:val="heading 1"/>
    <w:basedOn w:val="Normal"/>
    <w:next w:val="Normal"/>
    <w:link w:val="Ttulo1C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">
    <w:name w:val="Title"/>
    <w:basedOn w:val="Normal"/>
    <w:next w:val="Normal"/>
    <w:link w:val="TtuloC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rrafodelista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aconcuadrcula">
    <w:name w:val="Table Grid"/>
    <w:basedOn w:val="Tabla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8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</cp:lastModifiedBy>
  <cp:revision>220</cp:revision>
  <cp:lastPrinted>2020-01-29T03:33:00Z</cp:lastPrinted>
  <dcterms:created xsi:type="dcterms:W3CDTF">2012-03-04T02:56:00Z</dcterms:created>
  <dcterms:modified xsi:type="dcterms:W3CDTF">2020-10-03T23:19:00Z</dcterms:modified>
</cp:coreProperties>
</file>